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Модель конкуренции двух фирм</w:t>
      </w:r>
    </w:p>
    <w:p>
      <w:pPr>
        <w:pStyle w:val="Author"/>
      </w:pPr>
      <w:r>
        <w:t xml:space="preserve">Хрусталев Влад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12</w:t>
      </w:r>
    </w:p>
    <w:p>
      <w:pPr>
        <w:pStyle w:val="BodyText"/>
      </w:pPr>
      <w:r>
        <w:rPr>
          <w:i/>
          <w:iCs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3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w:r>
        <w:t xml:space="preserve">$$M_0^1=4.8, \, M_0^2=4.5,\\ p_{cr}=12, \,N=39, q=1\\ \tau_1=19, \, \tau_2=29,\\ \tilde{p_1}=7.9, \, \tilde{p_2}=5.8$$</w:t>
      </w:r>
    </w:p>
    <w:p>
      <w:pPr>
        <w:pStyle w:val="FirstParagraph"/>
      </w:pPr>
      <w:r>
        <w:rPr>
          <w:i/>
          <w:iCs/>
        </w:rPr>
        <w:t xml:space="preserve">Обозначения: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1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Compact"/>
        <w:numPr>
          <w:ilvl w:val="0"/>
          <w:numId w:val="1001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3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3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3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3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случай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</w:t>
      </w:r>
    </w:p>
    <w:bookmarkStart w:id="27" w:name="реализация-на-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Реализация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9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a2,b,c1,c2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M01, M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01 </w:t>
      </w:r>
      <w:r>
        <w:rPr>
          <w:rStyle w:val="FunctionTok"/>
        </w:rPr>
        <w:t xml:space="preserve">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0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0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M02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M01*M02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0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08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(рис. 1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bookmarkStart w:id="26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График мзменения оборотных средств для случая 1" title="" id="24" name="Picture"/>
            <a:graphic>
              <a:graphicData uri="http://schemas.openxmlformats.org/drawingml/2006/picture">
                <pic:pic>
                  <pic:nvPicPr>
                    <pic:cNvPr descr="image/lab0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мзменения оборотных средств для случая 1</w:t>
      </w:r>
    </w:p>
    <w:bookmarkEnd w:id="26"/>
    <w:bookmarkEnd w:id="27"/>
    <w:bookmarkEnd w:id="28"/>
    <w:bookmarkStart w:id="34" w:name="случай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bookmarkStart w:id="33" w:name="реализация-на-julia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еализация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9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a2,b,c1,c2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u,p,t)</w:t>
      </w:r>
      <w:r>
        <w:br/>
      </w:r>
      <w:r>
        <w:rPr>
          <w:rStyle w:val="NormalTok"/>
        </w:rPr>
        <w:t xml:space="preserve">  M01, M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0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3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*M01*M02-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0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M02-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FunctionTok"/>
        </w:rPr>
        <w:t xml:space="preserve">*M01*M02-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0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08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 2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убытки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bookmarkStart w:id="32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График мзменения оборотных средств для случая 2" title="" id="30" name="Picture"/>
            <a:graphic>
              <a:graphicData uri="http://schemas.openxmlformats.org/drawingml/2006/picture">
                <pic:pic>
                  <pic:nvPicPr>
                    <pic:cNvPr descr="image/lab08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мзменения оборотных средств для случая 2</w:t>
      </w:r>
    </w:p>
    <w:bookmarkEnd w:id="32"/>
    <w:bookmarkEnd w:id="33"/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сследовал модель конуренции двух фирм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mode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пылов А.В., Просвиров А.Э. ДИНАМИЧЕСКАЯ МОДЕЛЬ КОНКУРЕНЦИИ ДВУХ ФИРМ НА ОДНОРОДНОМ РЫНКЕ. 2003. 29-32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русталев Влад Николаевич</dc:creator>
  <dc:language>ru-RU</dc:language>
  <cp:keywords/>
  <dcterms:created xsi:type="dcterms:W3CDTF">2025-05-31T13:59:02Z</dcterms:created>
  <dcterms:modified xsi:type="dcterms:W3CDTF">2025-05-31T13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конкуренции двух фир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